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33EAB" w14:textId="57195F44" w:rsidR="00DE45DC" w:rsidRDefault="00DE45DC">
      <w:bookmarkStart w:id="0" w:name="_GoBack"/>
      <w:bookmarkEnd w:id="0"/>
      <w:r w:rsidRPr="00DE45DC">
        <w:rPr>
          <w:u w:val="single"/>
        </w:rPr>
        <w:t>Platform:</w:t>
      </w:r>
      <w:r>
        <w:t xml:space="preserve"> Zoom</w:t>
      </w:r>
    </w:p>
    <w:p w14:paraId="01895473" w14:textId="77777777" w:rsidR="00852C46" w:rsidRDefault="00852C46">
      <w:pPr>
        <w:rPr>
          <w:u w:val="single"/>
        </w:rPr>
      </w:pPr>
    </w:p>
    <w:p w14:paraId="0368A96B" w14:textId="0B7E2620" w:rsidR="00DE45DC" w:rsidRDefault="00DE45DC">
      <w:r w:rsidRPr="00DE45DC">
        <w:rPr>
          <w:u w:val="single"/>
        </w:rPr>
        <w:t>What It Is:</w:t>
      </w:r>
      <w:r>
        <w:t xml:space="preserve"> Video and/or </w:t>
      </w:r>
      <w:proofErr w:type="gramStart"/>
      <w:r>
        <w:t>audio conferencing</w:t>
      </w:r>
      <w:proofErr w:type="gramEnd"/>
      <w:r>
        <w:t xml:space="preserve"> call for 40 minutes (on the free plan) for up to 100 participants. </w:t>
      </w:r>
    </w:p>
    <w:p w14:paraId="27E8D193" w14:textId="77777777" w:rsidR="00852C46" w:rsidRDefault="00852C46">
      <w:pPr>
        <w:rPr>
          <w:u w:val="single"/>
        </w:rPr>
      </w:pPr>
    </w:p>
    <w:p w14:paraId="592B940C" w14:textId="0C796372" w:rsidR="00DE45DC" w:rsidRPr="00DE45DC" w:rsidRDefault="00DE45DC">
      <w:pPr>
        <w:rPr>
          <w:u w:val="single"/>
        </w:rPr>
      </w:pPr>
      <w:r w:rsidRPr="00DE45DC">
        <w:rPr>
          <w:u w:val="single"/>
        </w:rPr>
        <w:t xml:space="preserve">Requirements: </w:t>
      </w:r>
    </w:p>
    <w:p w14:paraId="32779A25" w14:textId="3A63A435" w:rsidR="00DE45DC" w:rsidRDefault="000A4D62" w:rsidP="000A4D62">
      <w:pPr>
        <w:pStyle w:val="ListParagraph"/>
        <w:numPr>
          <w:ilvl w:val="0"/>
          <w:numId w:val="1"/>
        </w:numPr>
      </w:pPr>
      <w:r>
        <w:t>A smart</w:t>
      </w:r>
      <w:r w:rsidR="00DE45DC">
        <w:t xml:space="preserve">phone, </w:t>
      </w:r>
      <w:r w:rsidR="00BC3823">
        <w:t xml:space="preserve">iPad, </w:t>
      </w:r>
      <w:r w:rsidR="00DE45DC">
        <w:t>or computer</w:t>
      </w:r>
      <w:r>
        <w:t xml:space="preserve"> with internet access. (If using a smartphone or iPad, please download the Zoom Cloud Meetings App from the App Store) </w:t>
      </w:r>
    </w:p>
    <w:p w14:paraId="4AFD653C" w14:textId="77777777" w:rsidR="00852C46" w:rsidRDefault="00852C46" w:rsidP="00DE45DC">
      <w:pPr>
        <w:rPr>
          <w:u w:val="single"/>
        </w:rPr>
      </w:pPr>
    </w:p>
    <w:p w14:paraId="71DBABDC" w14:textId="29BCCC7B" w:rsidR="00DE45DC" w:rsidRPr="00DE45DC" w:rsidRDefault="00DE45DC" w:rsidP="00DE45DC">
      <w:pPr>
        <w:rPr>
          <w:u w:val="single"/>
        </w:rPr>
      </w:pPr>
      <w:r w:rsidRPr="00DE45DC">
        <w:rPr>
          <w:u w:val="single"/>
        </w:rPr>
        <w:t xml:space="preserve">Quick How-To: </w:t>
      </w:r>
    </w:p>
    <w:p w14:paraId="4AF6E14D" w14:textId="514670E8" w:rsidR="00DE45DC" w:rsidRDefault="00DE45DC" w:rsidP="00DE45DC">
      <w:pPr>
        <w:pStyle w:val="ListParagraph"/>
        <w:numPr>
          <w:ilvl w:val="0"/>
          <w:numId w:val="1"/>
        </w:numPr>
      </w:pPr>
      <w:r>
        <w:t xml:space="preserve">For Leaders: </w:t>
      </w:r>
    </w:p>
    <w:p w14:paraId="1666467B" w14:textId="4B334375" w:rsidR="00962C84" w:rsidRDefault="00962C84" w:rsidP="00962C84">
      <w:pPr>
        <w:pStyle w:val="ListParagraph"/>
        <w:numPr>
          <w:ilvl w:val="1"/>
          <w:numId w:val="1"/>
        </w:numPr>
      </w:pPr>
      <w:r>
        <w:t xml:space="preserve">Set Up: </w:t>
      </w:r>
    </w:p>
    <w:p w14:paraId="55C080B3" w14:textId="230BEF9D" w:rsidR="00DE45DC" w:rsidRDefault="000A4D62" w:rsidP="00DE45DC">
      <w:pPr>
        <w:pStyle w:val="ListParagraph"/>
        <w:numPr>
          <w:ilvl w:val="0"/>
          <w:numId w:val="2"/>
        </w:numPr>
      </w:pPr>
      <w:r>
        <w:t>On a computer, c</w:t>
      </w:r>
      <w:r w:rsidR="00DE45DC">
        <w:t>reate a zoom account by going to zoom.us</w:t>
      </w:r>
      <w:r w:rsidR="00BC3823">
        <w:t xml:space="preserve"> and following the directions with your email address</w:t>
      </w:r>
      <w:r w:rsidR="00DE45DC">
        <w:t xml:space="preserve">. Basic Accounts are free. </w:t>
      </w:r>
    </w:p>
    <w:p w14:paraId="2D502A8E" w14:textId="4D2D8EEE" w:rsidR="00DE45DC" w:rsidRDefault="00DE45DC" w:rsidP="00DE45DC">
      <w:pPr>
        <w:pStyle w:val="ListParagraph"/>
        <w:numPr>
          <w:ilvl w:val="0"/>
          <w:numId w:val="2"/>
        </w:numPr>
      </w:pPr>
      <w:r>
        <w:t xml:space="preserve">Once you have created your account, you can schedule a meeting by clicking the “Schedule a Meeting” link in blue on the top of your screen. </w:t>
      </w:r>
    </w:p>
    <w:p w14:paraId="67D12B62" w14:textId="13656601" w:rsidR="00DE45DC" w:rsidRPr="00BC3823" w:rsidRDefault="00DE45DC" w:rsidP="00BC3823">
      <w:pPr>
        <w:pStyle w:val="ListParagraph"/>
        <w:numPr>
          <w:ilvl w:val="1"/>
          <w:numId w:val="2"/>
        </w:numPr>
        <w:rPr>
          <w:i/>
          <w:iCs/>
        </w:rPr>
      </w:pPr>
      <w:r>
        <w:t xml:space="preserve">When you create your meeting, please enter the parameters you require for your meeting – time, duration, etc. </w:t>
      </w:r>
      <w:r w:rsidR="00BC3823" w:rsidRPr="00BC3823">
        <w:rPr>
          <w:i/>
          <w:iCs/>
        </w:rPr>
        <w:t xml:space="preserve">[note: there is a limit to 40 minutes for a free account. If you need longer than 40 minutes, you will need to schedule 2 meetings, go for 40 </w:t>
      </w:r>
      <w:proofErr w:type="gramStart"/>
      <w:r w:rsidR="00BC3823" w:rsidRPr="00BC3823">
        <w:rPr>
          <w:i/>
          <w:iCs/>
        </w:rPr>
        <w:t>minute</w:t>
      </w:r>
      <w:proofErr w:type="gramEnd"/>
      <w:r w:rsidR="00962C84">
        <w:rPr>
          <w:i/>
          <w:iCs/>
        </w:rPr>
        <w:t xml:space="preserve"> on the first meeting</w:t>
      </w:r>
      <w:r w:rsidR="00BC3823" w:rsidRPr="00BC3823">
        <w:rPr>
          <w:i/>
          <w:iCs/>
        </w:rPr>
        <w:t>, close out, then re-connect to the second meeting]</w:t>
      </w:r>
    </w:p>
    <w:p w14:paraId="1839CD50" w14:textId="5B9DD6CE" w:rsidR="00DE45DC" w:rsidRDefault="00DE45DC" w:rsidP="00BC3823">
      <w:pPr>
        <w:pStyle w:val="ListParagraph"/>
        <w:numPr>
          <w:ilvl w:val="1"/>
          <w:numId w:val="2"/>
        </w:numPr>
      </w:pPr>
      <w:r>
        <w:t>The zoom system will default to automatically generate a “Zoom ID.” This is</w:t>
      </w:r>
      <w:r w:rsidR="00962C84">
        <w:t xml:space="preserve"> the code</w:t>
      </w:r>
      <w:r>
        <w:t xml:space="preserve"> your participants will enter to virtually join the meeting at the designated time. </w:t>
      </w:r>
    </w:p>
    <w:p w14:paraId="449BAC26" w14:textId="41FB6321" w:rsidR="00DE45DC" w:rsidRDefault="00DE45DC" w:rsidP="00BC3823">
      <w:pPr>
        <w:pStyle w:val="ListParagraph"/>
        <w:numPr>
          <w:ilvl w:val="1"/>
          <w:numId w:val="2"/>
        </w:numPr>
      </w:pPr>
      <w:r>
        <w:t>We recommend that you turn the video component of your meeting “ON” for both hosts (leaders) and part</w:t>
      </w:r>
      <w:r w:rsidR="00BC3823">
        <w:t>i</w:t>
      </w:r>
      <w:r>
        <w:t xml:space="preserve">cipants. Seeing </w:t>
      </w:r>
      <w:proofErr w:type="spellStart"/>
      <w:r>
        <w:t xml:space="preserve">each </w:t>
      </w:r>
      <w:proofErr w:type="gramStart"/>
      <w:r>
        <w:t>others</w:t>
      </w:r>
      <w:proofErr w:type="spellEnd"/>
      <w:proofErr w:type="gramEnd"/>
      <w:r>
        <w:t xml:space="preserve"> faces can help us feel a little more sane and connected. </w:t>
      </w:r>
      <w:r>
        <w:sym w:font="Wingdings" w:char="F04A"/>
      </w:r>
    </w:p>
    <w:p w14:paraId="7C77CFBC" w14:textId="0409CF60" w:rsidR="00DE45DC" w:rsidRDefault="00BC3823" w:rsidP="00BC3823">
      <w:pPr>
        <w:pStyle w:val="ListParagraph"/>
        <w:numPr>
          <w:ilvl w:val="1"/>
          <w:numId w:val="2"/>
        </w:numPr>
      </w:pPr>
      <w:r>
        <w:t xml:space="preserve">The audio will work best when through a computer – make sure people have their sound on! </w:t>
      </w:r>
    </w:p>
    <w:p w14:paraId="076549BB" w14:textId="7973BFB7" w:rsidR="00BC3823" w:rsidRDefault="00BC3823" w:rsidP="00DE45DC">
      <w:pPr>
        <w:pStyle w:val="ListParagraph"/>
        <w:numPr>
          <w:ilvl w:val="0"/>
          <w:numId w:val="2"/>
        </w:numPr>
      </w:pPr>
      <w:r>
        <w:t xml:space="preserve">Once your meeting has been created, you can send your meeting information to your participants via calendar invite (Google, Outlook or Yahoo), or by copy and pasting the Join URL and Meeting ID into an email. </w:t>
      </w:r>
    </w:p>
    <w:p w14:paraId="688EBD19" w14:textId="50BA9CF0" w:rsidR="001A56E5" w:rsidRDefault="001A56E5" w:rsidP="001A56E5">
      <w:pPr>
        <w:ind w:left="1440"/>
      </w:pPr>
    </w:p>
    <w:p w14:paraId="222372FD" w14:textId="5A344134" w:rsidR="001A56E5" w:rsidRDefault="00F74A3C" w:rsidP="001A56E5">
      <w:pPr>
        <w:ind w:left="1440"/>
      </w:pPr>
      <w:hyperlink r:id="rId5" w:history="1">
        <w:r w:rsidR="001A56E5" w:rsidRPr="001A56E5">
          <w:rPr>
            <w:rStyle w:val="Hyperlink"/>
          </w:rPr>
          <w:t xml:space="preserve">Click here to watch a </w:t>
        </w:r>
        <w:proofErr w:type="gramStart"/>
        <w:r w:rsidR="001A56E5" w:rsidRPr="001A56E5">
          <w:rPr>
            <w:rStyle w:val="Hyperlink"/>
          </w:rPr>
          <w:t>one minute</w:t>
        </w:r>
        <w:proofErr w:type="gramEnd"/>
        <w:r w:rsidR="001A56E5" w:rsidRPr="001A56E5">
          <w:rPr>
            <w:rStyle w:val="Hyperlink"/>
          </w:rPr>
          <w:t xml:space="preserve"> tutorial video on how to create a Zoom Meeting</w:t>
        </w:r>
      </w:hyperlink>
    </w:p>
    <w:p w14:paraId="36D9C2D7" w14:textId="77777777" w:rsidR="00962C84" w:rsidRDefault="00962C84" w:rsidP="00962C84">
      <w:pPr>
        <w:pStyle w:val="ListParagraph"/>
        <w:ind w:left="2160"/>
      </w:pPr>
    </w:p>
    <w:p w14:paraId="294C6FF3" w14:textId="5C7CFFA0" w:rsidR="00962C84" w:rsidRDefault="00962C84" w:rsidP="00962C84">
      <w:pPr>
        <w:pStyle w:val="ListParagraph"/>
        <w:numPr>
          <w:ilvl w:val="1"/>
          <w:numId w:val="1"/>
        </w:numPr>
      </w:pPr>
      <w:r>
        <w:t xml:space="preserve">Running the Meeting: </w:t>
      </w:r>
    </w:p>
    <w:p w14:paraId="4AFC9309" w14:textId="0F98B04F" w:rsidR="00BC3823" w:rsidRDefault="00BC3823" w:rsidP="00962C84">
      <w:pPr>
        <w:pStyle w:val="ListParagraph"/>
        <w:numPr>
          <w:ilvl w:val="0"/>
          <w:numId w:val="4"/>
        </w:numPr>
        <w:ind w:left="2160"/>
      </w:pPr>
      <w:r>
        <w:t>To start your meeting, log into your zoom account (</w:t>
      </w:r>
      <w:hyperlink r:id="rId6" w:history="1">
        <w:r w:rsidRPr="000E0E2C">
          <w:rPr>
            <w:rStyle w:val="Hyperlink"/>
          </w:rPr>
          <w:t>https://zoom.us</w:t>
        </w:r>
      </w:hyperlink>
      <w:r>
        <w:t xml:space="preserve">) and click on “My Account” in blue in the upper right hand corner. </w:t>
      </w:r>
    </w:p>
    <w:p w14:paraId="3D73D3CA" w14:textId="1CDEEBFC" w:rsidR="00BC3823" w:rsidRDefault="00BC3823" w:rsidP="00962C84">
      <w:pPr>
        <w:pStyle w:val="ListParagraph"/>
        <w:numPr>
          <w:ilvl w:val="0"/>
          <w:numId w:val="4"/>
        </w:numPr>
        <w:ind w:left="2160"/>
      </w:pPr>
      <w:r>
        <w:t xml:space="preserve">Click the “Meetings” link on the left side of your screen, under the Personal Tab. </w:t>
      </w:r>
    </w:p>
    <w:p w14:paraId="7D621A82" w14:textId="647CC7E4" w:rsidR="00BC3823" w:rsidRDefault="00BC3823" w:rsidP="00962C84">
      <w:pPr>
        <w:pStyle w:val="ListParagraph"/>
        <w:numPr>
          <w:ilvl w:val="0"/>
          <w:numId w:val="4"/>
        </w:numPr>
        <w:ind w:left="2160"/>
      </w:pPr>
      <w:r>
        <w:t xml:space="preserve">You can see your list of upcoming meetings here. Select the meeting you want, then click the button labeled START. </w:t>
      </w:r>
    </w:p>
    <w:p w14:paraId="6DB04FCE" w14:textId="06D76EA2" w:rsidR="000A4D62" w:rsidRDefault="000A4D62" w:rsidP="00962C84">
      <w:pPr>
        <w:pStyle w:val="ListParagraph"/>
        <w:numPr>
          <w:ilvl w:val="0"/>
          <w:numId w:val="4"/>
        </w:numPr>
        <w:ind w:left="2160"/>
      </w:pPr>
      <w:r>
        <w:t xml:space="preserve">If on a computer, a pop up should say “Allow access for zoom.us” – click allow (or yes). </w:t>
      </w:r>
    </w:p>
    <w:p w14:paraId="220D664C" w14:textId="2B25CD16" w:rsidR="000A4D62" w:rsidRDefault="000A4D62" w:rsidP="00962C84">
      <w:pPr>
        <w:pStyle w:val="ListParagraph"/>
        <w:numPr>
          <w:ilvl w:val="0"/>
          <w:numId w:val="4"/>
        </w:numPr>
        <w:ind w:left="2160"/>
      </w:pPr>
      <w:r>
        <w:t xml:space="preserve">If on a computer, select join using the Computer Audio. </w:t>
      </w:r>
    </w:p>
    <w:p w14:paraId="64399A8F" w14:textId="485DA3DA" w:rsidR="000A4D62" w:rsidRDefault="000A4D62" w:rsidP="00962C84">
      <w:pPr>
        <w:pStyle w:val="ListParagraph"/>
        <w:numPr>
          <w:ilvl w:val="0"/>
          <w:numId w:val="4"/>
        </w:numPr>
        <w:ind w:left="2160"/>
      </w:pPr>
      <w:r>
        <w:t xml:space="preserve">If on an iPad or Phone, you will want to download the </w:t>
      </w:r>
      <w:r w:rsidR="00962C84">
        <w:t xml:space="preserve">Zoom Cloud Meetings </w:t>
      </w:r>
      <w:r>
        <w:t xml:space="preserve">App from the app store for the best access. </w:t>
      </w:r>
    </w:p>
    <w:p w14:paraId="63DCEFF7" w14:textId="77777777" w:rsidR="00962C84" w:rsidRDefault="00962C84" w:rsidP="00962C84">
      <w:pPr>
        <w:pStyle w:val="ListParagraph"/>
        <w:numPr>
          <w:ilvl w:val="0"/>
          <w:numId w:val="4"/>
        </w:numPr>
        <w:ind w:left="2160"/>
      </w:pPr>
      <w:r>
        <w:t xml:space="preserve">If on an iPad or Phone, allow access for the camera and microphone for full access to your meeting. </w:t>
      </w:r>
    </w:p>
    <w:p w14:paraId="6F75D614" w14:textId="10A7D28B" w:rsidR="00962C84" w:rsidRDefault="00962C84" w:rsidP="00962C84">
      <w:pPr>
        <w:pStyle w:val="ListParagraph"/>
        <w:numPr>
          <w:ilvl w:val="0"/>
          <w:numId w:val="4"/>
        </w:numPr>
        <w:ind w:left="2160"/>
      </w:pPr>
      <w:r>
        <w:t xml:space="preserve">Congrats! You are now logged into the meeting! Make sure your sound and video are turned on. You can set your microphone to “mute” that will mute your ability to be heard, but you will still be able to hear anyone in the group not on mute. </w:t>
      </w:r>
    </w:p>
    <w:p w14:paraId="3C969D9F" w14:textId="7929C3EF" w:rsidR="00962C84" w:rsidRDefault="00962C84" w:rsidP="000A4D62"/>
    <w:p w14:paraId="12DED228" w14:textId="522390E2" w:rsidR="00BC3823" w:rsidRDefault="00BC3823" w:rsidP="00852C46">
      <w:pPr>
        <w:pStyle w:val="ListParagraph"/>
        <w:numPr>
          <w:ilvl w:val="0"/>
          <w:numId w:val="1"/>
        </w:numPr>
      </w:pPr>
      <w:r>
        <w:t>For Participants:</w:t>
      </w:r>
    </w:p>
    <w:p w14:paraId="505C6A37" w14:textId="330FBFCA" w:rsidR="00BC3823" w:rsidRDefault="00BC3823" w:rsidP="00BC3823">
      <w:pPr>
        <w:pStyle w:val="ListParagraph"/>
        <w:numPr>
          <w:ilvl w:val="0"/>
          <w:numId w:val="3"/>
        </w:numPr>
      </w:pPr>
      <w:r>
        <w:t xml:space="preserve">Open the email you received from your small group leader. </w:t>
      </w:r>
    </w:p>
    <w:p w14:paraId="7E3D7C13" w14:textId="4AACA988" w:rsidR="000A4D62" w:rsidRDefault="000A4D62" w:rsidP="00BC3823">
      <w:pPr>
        <w:pStyle w:val="ListParagraph"/>
        <w:numPr>
          <w:ilvl w:val="0"/>
          <w:numId w:val="3"/>
        </w:numPr>
      </w:pPr>
      <w:r>
        <w:t xml:space="preserve">If you will be joining the meeting through a phone or iPad, please download the Zoom Cloud Meetings app in the app store. </w:t>
      </w:r>
    </w:p>
    <w:p w14:paraId="16FABB14" w14:textId="49C291BC" w:rsidR="00BC3823" w:rsidRDefault="00BC3823" w:rsidP="00BC3823">
      <w:pPr>
        <w:pStyle w:val="ListParagraph"/>
        <w:numPr>
          <w:ilvl w:val="0"/>
          <w:numId w:val="3"/>
        </w:numPr>
      </w:pPr>
      <w:r>
        <w:t xml:space="preserve">Click on the link labeled “Join Zoom Meeting.” The link should start with </w:t>
      </w:r>
      <w:hyperlink r:id="rId7" w:history="1">
        <w:r w:rsidRPr="000E0E2C">
          <w:rPr>
            <w:rStyle w:val="Hyperlink"/>
          </w:rPr>
          <w:t>https://zoom.us/</w:t>
        </w:r>
      </w:hyperlink>
      <w:r w:rsidR="00962C84">
        <w:t>....</w:t>
      </w:r>
    </w:p>
    <w:p w14:paraId="22441160" w14:textId="31B22E7E" w:rsidR="00BC3823" w:rsidRDefault="00BC3823" w:rsidP="00BC3823">
      <w:pPr>
        <w:pStyle w:val="ListParagraph"/>
        <w:numPr>
          <w:ilvl w:val="0"/>
          <w:numId w:val="3"/>
        </w:numPr>
      </w:pPr>
      <w:r>
        <w:t xml:space="preserve">When prompted, enter the Meeting ID given to you by your leader. </w:t>
      </w:r>
    </w:p>
    <w:p w14:paraId="6B3CF291" w14:textId="77777777" w:rsidR="000A4D62" w:rsidRDefault="000A4D62" w:rsidP="00962C84">
      <w:pPr>
        <w:pStyle w:val="ListParagraph"/>
        <w:numPr>
          <w:ilvl w:val="1"/>
          <w:numId w:val="3"/>
        </w:numPr>
      </w:pPr>
      <w:r>
        <w:t xml:space="preserve">If on a computer, a pop up should say “Allow access for zoom.us” – click allow (or yes). </w:t>
      </w:r>
    </w:p>
    <w:p w14:paraId="1C329153" w14:textId="1766E5FC" w:rsidR="000A4D62" w:rsidRDefault="000A4D62" w:rsidP="00962C84">
      <w:pPr>
        <w:pStyle w:val="ListParagraph"/>
        <w:numPr>
          <w:ilvl w:val="1"/>
          <w:numId w:val="3"/>
        </w:numPr>
      </w:pPr>
      <w:r>
        <w:t xml:space="preserve">If on a computer, select join using the Computer Audio. </w:t>
      </w:r>
    </w:p>
    <w:p w14:paraId="6191BF66" w14:textId="7B48B520" w:rsidR="000A4D62" w:rsidRDefault="000A4D62" w:rsidP="00962C84">
      <w:pPr>
        <w:pStyle w:val="ListParagraph"/>
        <w:numPr>
          <w:ilvl w:val="1"/>
          <w:numId w:val="3"/>
        </w:numPr>
      </w:pPr>
      <w:r>
        <w:t xml:space="preserve">If on an iPad or Phone, the meeting should open in the Zoom app. </w:t>
      </w:r>
    </w:p>
    <w:p w14:paraId="2F598244" w14:textId="48F06437" w:rsidR="00962C84" w:rsidRDefault="00962C84" w:rsidP="00962C84">
      <w:pPr>
        <w:pStyle w:val="ListParagraph"/>
        <w:numPr>
          <w:ilvl w:val="1"/>
          <w:numId w:val="3"/>
        </w:numPr>
      </w:pPr>
      <w:r>
        <w:t xml:space="preserve">If on an iPad or Phone, allow access for the camera and microphone for full access to your meeting. </w:t>
      </w:r>
    </w:p>
    <w:p w14:paraId="2DF21544" w14:textId="3F3AB2EA" w:rsidR="00BC3823" w:rsidRDefault="00BC3823" w:rsidP="00BC3823">
      <w:pPr>
        <w:pStyle w:val="ListParagraph"/>
        <w:numPr>
          <w:ilvl w:val="0"/>
          <w:numId w:val="3"/>
        </w:numPr>
      </w:pPr>
      <w:r>
        <w:t xml:space="preserve">Congrats! You are now logged into the meeting! Make sure your sound and video are turned on. You can set your microphone to “mute” that will mute your ability to be heard, but you will still be able to hear the leader and those not on mute. </w:t>
      </w:r>
    </w:p>
    <w:p w14:paraId="49EE9C90" w14:textId="77777777" w:rsidR="001A56E5" w:rsidRDefault="001A56E5" w:rsidP="001A56E5">
      <w:pPr>
        <w:pStyle w:val="ListParagraph"/>
        <w:ind w:left="2160"/>
      </w:pPr>
    </w:p>
    <w:p w14:paraId="21126594" w14:textId="6FBE7AA3" w:rsidR="001A56E5" w:rsidRDefault="00F74A3C" w:rsidP="001A56E5">
      <w:pPr>
        <w:ind w:left="1440"/>
      </w:pPr>
      <w:hyperlink r:id="rId8" w:history="1">
        <w:r w:rsidR="001A56E5">
          <w:rPr>
            <w:rStyle w:val="Hyperlink"/>
          </w:rPr>
          <w:t xml:space="preserve">Click here to watch a </w:t>
        </w:r>
        <w:proofErr w:type="gramStart"/>
        <w:r w:rsidR="001A56E5">
          <w:rPr>
            <w:rStyle w:val="Hyperlink"/>
          </w:rPr>
          <w:t>one minute</w:t>
        </w:r>
        <w:proofErr w:type="gramEnd"/>
        <w:r w:rsidR="001A56E5">
          <w:rPr>
            <w:rStyle w:val="Hyperlink"/>
          </w:rPr>
          <w:t xml:space="preserve"> tutorial video on how to join a Zoom Meeting.</w:t>
        </w:r>
      </w:hyperlink>
      <w:r w:rsidR="001A56E5">
        <w:t xml:space="preserve"> </w:t>
      </w:r>
    </w:p>
    <w:p w14:paraId="003572D1" w14:textId="672B93C2" w:rsidR="00962C84" w:rsidRDefault="00962C84" w:rsidP="00962C84"/>
    <w:p w14:paraId="0DD05F62" w14:textId="0DE7E748" w:rsidR="00962C84" w:rsidRDefault="00962C84">
      <w:r>
        <w:br w:type="page"/>
      </w:r>
    </w:p>
    <w:p w14:paraId="724EF88A" w14:textId="77777777" w:rsidR="00731A93" w:rsidRDefault="00731A93" w:rsidP="00962C84">
      <w:pPr>
        <w:rPr>
          <w:u w:val="single"/>
        </w:rPr>
      </w:pPr>
    </w:p>
    <w:p w14:paraId="671794D3" w14:textId="2497E593" w:rsidR="00962C84" w:rsidRDefault="00962C84" w:rsidP="00962C84">
      <w:r w:rsidRPr="00DE45DC">
        <w:rPr>
          <w:u w:val="single"/>
        </w:rPr>
        <w:t>Platform:</w:t>
      </w:r>
      <w:r>
        <w:t xml:space="preserve"> Google Hangout</w:t>
      </w:r>
    </w:p>
    <w:p w14:paraId="2D275D70" w14:textId="77777777" w:rsidR="00852C46" w:rsidRDefault="00852C46" w:rsidP="00962C84">
      <w:pPr>
        <w:rPr>
          <w:u w:val="single"/>
        </w:rPr>
      </w:pPr>
    </w:p>
    <w:p w14:paraId="0EB55D3D" w14:textId="1F569E75" w:rsidR="00962C84" w:rsidRDefault="00962C84" w:rsidP="00962C84">
      <w:r w:rsidRPr="00DE45DC">
        <w:rPr>
          <w:u w:val="single"/>
        </w:rPr>
        <w:t>What It Is:</w:t>
      </w:r>
      <w:r>
        <w:t xml:space="preserve"> Video and/or </w:t>
      </w:r>
      <w:proofErr w:type="gramStart"/>
      <w:r>
        <w:t>audio conferencing</w:t>
      </w:r>
      <w:proofErr w:type="gramEnd"/>
      <w:r>
        <w:t xml:space="preserve"> call for unlimited time for </w:t>
      </w:r>
      <w:r w:rsidR="00852C46">
        <w:t xml:space="preserve">up to </w:t>
      </w:r>
      <w:r w:rsidR="00C20F02">
        <w:t>25</w:t>
      </w:r>
      <w:r w:rsidR="00852C46">
        <w:t xml:space="preserve"> people</w:t>
      </w:r>
      <w:r>
        <w:t xml:space="preserve">. </w:t>
      </w:r>
    </w:p>
    <w:p w14:paraId="3D79FA25" w14:textId="77777777" w:rsidR="00852C46" w:rsidRDefault="00852C46" w:rsidP="00962C84">
      <w:pPr>
        <w:rPr>
          <w:u w:val="single"/>
        </w:rPr>
      </w:pPr>
    </w:p>
    <w:p w14:paraId="5EC6A6EE" w14:textId="5A3850A0" w:rsidR="00962C84" w:rsidRPr="00DE45DC" w:rsidRDefault="00962C84" w:rsidP="00962C84">
      <w:pPr>
        <w:rPr>
          <w:u w:val="single"/>
        </w:rPr>
      </w:pPr>
      <w:r w:rsidRPr="00DE45DC">
        <w:rPr>
          <w:u w:val="single"/>
        </w:rPr>
        <w:t xml:space="preserve">Requirements: </w:t>
      </w:r>
    </w:p>
    <w:p w14:paraId="27E873EE" w14:textId="0045E0E4" w:rsidR="00852C46" w:rsidRPr="00852C46" w:rsidRDefault="00962C84" w:rsidP="003A22F3">
      <w:pPr>
        <w:pStyle w:val="ListParagraph"/>
        <w:numPr>
          <w:ilvl w:val="0"/>
          <w:numId w:val="1"/>
        </w:numPr>
        <w:rPr>
          <w:u w:val="single"/>
        </w:rPr>
      </w:pPr>
      <w:r>
        <w:t>A smartphone, iPad, or computer with internet access</w:t>
      </w:r>
      <w:r w:rsidR="00C20F02">
        <w:t xml:space="preserve">; a google email address </w:t>
      </w:r>
      <w:r w:rsidR="005F4E04">
        <w:t>account.</w:t>
      </w:r>
    </w:p>
    <w:p w14:paraId="4DB499D7" w14:textId="77777777" w:rsidR="00852C46" w:rsidRDefault="00852C46" w:rsidP="00852C46">
      <w:pPr>
        <w:rPr>
          <w:u w:val="single"/>
        </w:rPr>
      </w:pPr>
    </w:p>
    <w:p w14:paraId="1C18C2AC" w14:textId="0287A442" w:rsidR="00962C84" w:rsidRDefault="00962C84" w:rsidP="00852C46">
      <w:pPr>
        <w:rPr>
          <w:u w:val="single"/>
        </w:rPr>
      </w:pPr>
      <w:r w:rsidRPr="00852C46">
        <w:rPr>
          <w:u w:val="single"/>
        </w:rPr>
        <w:t xml:space="preserve">Quick How-To: </w:t>
      </w:r>
    </w:p>
    <w:p w14:paraId="32BD4629" w14:textId="2C6B5031" w:rsidR="00C20F02" w:rsidRPr="00C20F02" w:rsidRDefault="00C20F02" w:rsidP="00C20F02">
      <w:pPr>
        <w:pStyle w:val="ListParagraph"/>
        <w:numPr>
          <w:ilvl w:val="0"/>
          <w:numId w:val="1"/>
        </w:numPr>
        <w:rPr>
          <w:u w:val="single"/>
        </w:rPr>
      </w:pPr>
      <w:r>
        <w:t>For Leaders</w:t>
      </w:r>
      <w:r w:rsidR="005F4E04">
        <w:t xml:space="preserve"> &amp; Participants</w:t>
      </w:r>
      <w:r>
        <w:t>:</w:t>
      </w:r>
    </w:p>
    <w:p w14:paraId="666B3A55" w14:textId="070B4E8C" w:rsidR="00C20F02" w:rsidRPr="00C20F02" w:rsidRDefault="00C20F02" w:rsidP="00C20F02">
      <w:pPr>
        <w:pStyle w:val="ListParagraph"/>
        <w:numPr>
          <w:ilvl w:val="0"/>
          <w:numId w:val="5"/>
        </w:numPr>
        <w:rPr>
          <w:u w:val="single"/>
        </w:rPr>
      </w:pPr>
      <w:r>
        <w:t xml:space="preserve">Open Google hangouts by logging into </w:t>
      </w:r>
      <w:hyperlink r:id="rId9" w:history="1">
        <w:r w:rsidRPr="000E0E2C">
          <w:rPr>
            <w:rStyle w:val="Hyperlink"/>
          </w:rPr>
          <w:t>https://hangouts.google.com</w:t>
        </w:r>
      </w:hyperlink>
      <w:r>
        <w:t xml:space="preserve"> on a computer, or through the Hangouts app on a phone or iPad. </w:t>
      </w:r>
    </w:p>
    <w:p w14:paraId="57D1030F" w14:textId="6551D7E8" w:rsidR="00C20F02" w:rsidRPr="00C20F02" w:rsidRDefault="00C20F02" w:rsidP="00C20F02">
      <w:pPr>
        <w:pStyle w:val="ListParagraph"/>
        <w:numPr>
          <w:ilvl w:val="0"/>
          <w:numId w:val="5"/>
        </w:numPr>
        <w:rPr>
          <w:u w:val="single"/>
        </w:rPr>
      </w:pPr>
      <w:r>
        <w:t>Click on Video Call</w:t>
      </w:r>
    </w:p>
    <w:p w14:paraId="1FD19F57" w14:textId="77777777" w:rsidR="00C20F02" w:rsidRPr="00C20F02" w:rsidRDefault="00C20F02" w:rsidP="00C20F02">
      <w:pPr>
        <w:pStyle w:val="ListParagraph"/>
        <w:numPr>
          <w:ilvl w:val="0"/>
          <w:numId w:val="5"/>
        </w:numPr>
        <w:rPr>
          <w:u w:val="single"/>
        </w:rPr>
      </w:pPr>
      <w:r>
        <w:t>Click “Allow” to use camera and microphone on your computer.</w:t>
      </w:r>
    </w:p>
    <w:p w14:paraId="52BC12F1" w14:textId="13D14A25" w:rsidR="00DA72FB" w:rsidRPr="005F4E04" w:rsidRDefault="00DA72FB" w:rsidP="00C20F02">
      <w:pPr>
        <w:pStyle w:val="ListParagraph"/>
        <w:numPr>
          <w:ilvl w:val="0"/>
          <w:numId w:val="5"/>
        </w:numPr>
        <w:rPr>
          <w:u w:val="single"/>
        </w:rPr>
      </w:pPr>
      <w:r>
        <w:t>Click Invite People and type in their email address. (If they don’t have a google account it will send them and invite to setup an account)</w:t>
      </w:r>
    </w:p>
    <w:p w14:paraId="5F163393" w14:textId="27D582D9" w:rsidR="005F4E04" w:rsidRPr="001A56E5" w:rsidRDefault="005F4E04" w:rsidP="00C20F02">
      <w:pPr>
        <w:pStyle w:val="ListParagraph"/>
        <w:numPr>
          <w:ilvl w:val="0"/>
          <w:numId w:val="5"/>
        </w:numPr>
        <w:rPr>
          <w:u w:val="single"/>
        </w:rPr>
      </w:pPr>
      <w:r>
        <w:t xml:space="preserve">Congrats! You have your Google Hangout! </w:t>
      </w:r>
    </w:p>
    <w:p w14:paraId="4EA19A08" w14:textId="77777777" w:rsidR="001A56E5" w:rsidRPr="00DA72FB" w:rsidRDefault="001A56E5" w:rsidP="001A56E5">
      <w:pPr>
        <w:pStyle w:val="ListParagraph"/>
        <w:ind w:left="1800"/>
        <w:rPr>
          <w:u w:val="single"/>
        </w:rPr>
      </w:pPr>
    </w:p>
    <w:p w14:paraId="0FD4D96B" w14:textId="45098BC9" w:rsidR="00C20F02" w:rsidRDefault="00F74A3C" w:rsidP="001A56E5">
      <w:pPr>
        <w:ind w:left="720"/>
      </w:pPr>
      <w:hyperlink r:id="rId10" w:history="1">
        <w:r w:rsidR="001A56E5" w:rsidRPr="001A56E5">
          <w:rPr>
            <w:rStyle w:val="Hyperlink"/>
          </w:rPr>
          <w:t>Click here to view a tutorial on how to invite people to a Google Hangout (please view from 3:48-4:40)</w:t>
        </w:r>
      </w:hyperlink>
      <w:r w:rsidR="001A56E5">
        <w:t xml:space="preserve"> </w:t>
      </w:r>
    </w:p>
    <w:p w14:paraId="1A446667" w14:textId="4D1942BA" w:rsidR="005F4E04" w:rsidRDefault="005F4E04" w:rsidP="001A56E5">
      <w:pPr>
        <w:ind w:left="720"/>
      </w:pPr>
    </w:p>
    <w:p w14:paraId="5D21B415" w14:textId="784424DE" w:rsidR="005F4E04" w:rsidRDefault="005F4E04" w:rsidP="001A56E5">
      <w:pPr>
        <w:ind w:left="720"/>
      </w:pPr>
      <w:r>
        <w:t xml:space="preserve">Note: You will want to download the Hangouts app if you are accessing on a phone or iPad. </w:t>
      </w:r>
    </w:p>
    <w:p w14:paraId="26536D2F" w14:textId="699065A2" w:rsidR="005F4E04" w:rsidRDefault="005F4E04" w:rsidP="005F4E04"/>
    <w:p w14:paraId="6397F594" w14:textId="0E2C0DC7" w:rsidR="00731A93" w:rsidRDefault="00731A93">
      <w:r>
        <w:br w:type="page"/>
      </w:r>
    </w:p>
    <w:p w14:paraId="4B194C7B" w14:textId="77777777" w:rsidR="005F4E04" w:rsidRDefault="005F4E04" w:rsidP="005F4E04"/>
    <w:p w14:paraId="5BA6FF79" w14:textId="797709F8" w:rsidR="005F4E04" w:rsidRDefault="005F4E04" w:rsidP="005F4E04">
      <w:r>
        <w:rPr>
          <w:u w:val="single"/>
        </w:rPr>
        <w:t>Platform:</w:t>
      </w:r>
      <w:r>
        <w:t xml:space="preserve"> Facetime Video Group Chat</w:t>
      </w:r>
    </w:p>
    <w:p w14:paraId="689CCF76" w14:textId="77777777" w:rsidR="005F4E04" w:rsidRDefault="005F4E04" w:rsidP="005F4E04">
      <w:pPr>
        <w:rPr>
          <w:u w:val="single"/>
        </w:rPr>
      </w:pPr>
    </w:p>
    <w:p w14:paraId="62CFD1EC" w14:textId="3DB6D74C" w:rsidR="005F4E04" w:rsidRDefault="005F4E04" w:rsidP="005F4E04">
      <w:r w:rsidRPr="00DE45DC">
        <w:rPr>
          <w:u w:val="single"/>
        </w:rPr>
        <w:t>What It Is:</w:t>
      </w:r>
      <w:r>
        <w:t xml:space="preserve"> Video calling for unlimited time for up to 32 people. </w:t>
      </w:r>
    </w:p>
    <w:p w14:paraId="59B52A0B" w14:textId="77777777" w:rsidR="005F4E04" w:rsidRDefault="005F4E04" w:rsidP="005F4E04">
      <w:pPr>
        <w:rPr>
          <w:u w:val="single"/>
        </w:rPr>
      </w:pPr>
    </w:p>
    <w:p w14:paraId="161AC3A3" w14:textId="77777777" w:rsidR="005F4E04" w:rsidRPr="00DE45DC" w:rsidRDefault="005F4E04" w:rsidP="005F4E04">
      <w:pPr>
        <w:rPr>
          <w:u w:val="single"/>
        </w:rPr>
      </w:pPr>
      <w:r w:rsidRPr="00DE45DC">
        <w:rPr>
          <w:u w:val="single"/>
        </w:rPr>
        <w:t xml:space="preserve">Requirements: </w:t>
      </w:r>
    </w:p>
    <w:p w14:paraId="1BCFFD50" w14:textId="71AEF9DB" w:rsidR="005F4E04" w:rsidRPr="00852C46" w:rsidRDefault="005F4E04" w:rsidP="005F4E04">
      <w:pPr>
        <w:pStyle w:val="ListParagraph"/>
        <w:numPr>
          <w:ilvl w:val="0"/>
          <w:numId w:val="1"/>
        </w:numPr>
        <w:rPr>
          <w:u w:val="single"/>
        </w:rPr>
      </w:pPr>
      <w:r>
        <w:t>An Apple device (iPhone, iPad, or Mac Book)</w:t>
      </w:r>
    </w:p>
    <w:p w14:paraId="1535A947" w14:textId="77777777" w:rsidR="005F4E04" w:rsidRDefault="005F4E04" w:rsidP="005F4E04">
      <w:pPr>
        <w:rPr>
          <w:u w:val="single"/>
        </w:rPr>
      </w:pPr>
    </w:p>
    <w:p w14:paraId="46ABB9A5" w14:textId="60B42AE3" w:rsidR="005F4E04" w:rsidRDefault="005F4E04" w:rsidP="005F4E04">
      <w:pPr>
        <w:rPr>
          <w:u w:val="single"/>
        </w:rPr>
      </w:pPr>
      <w:r w:rsidRPr="00852C46">
        <w:rPr>
          <w:u w:val="single"/>
        </w:rPr>
        <w:t xml:space="preserve">Quick How-To: </w:t>
      </w:r>
    </w:p>
    <w:p w14:paraId="72AB5E00" w14:textId="094331C3" w:rsidR="0074057B" w:rsidRPr="0074057B" w:rsidRDefault="0074057B" w:rsidP="0074057B">
      <w:pPr>
        <w:pStyle w:val="ListParagraph"/>
        <w:numPr>
          <w:ilvl w:val="0"/>
          <w:numId w:val="6"/>
        </w:numPr>
        <w:rPr>
          <w:u w:val="single"/>
        </w:rPr>
      </w:pPr>
      <w:r>
        <w:t>Open the Facetime app on your device.</w:t>
      </w:r>
    </w:p>
    <w:p w14:paraId="71D8C274" w14:textId="2B64D8CF" w:rsidR="0074057B" w:rsidRPr="00731A93" w:rsidRDefault="0074057B" w:rsidP="0074057B">
      <w:pPr>
        <w:pStyle w:val="ListParagraph"/>
        <w:numPr>
          <w:ilvl w:val="0"/>
          <w:numId w:val="6"/>
        </w:numPr>
        <w:rPr>
          <w:u w:val="single"/>
        </w:rPr>
      </w:pPr>
      <w:r>
        <w:t>Input the phone number o</w:t>
      </w:r>
      <w:r w:rsidR="00731A93">
        <w:t>r email your contact and send a FaceTime call (video or audio).</w:t>
      </w:r>
    </w:p>
    <w:p w14:paraId="1FA73ADE" w14:textId="284C2DC5" w:rsidR="00731A93" w:rsidRPr="00731A93" w:rsidRDefault="00731A93" w:rsidP="0074057B">
      <w:pPr>
        <w:pStyle w:val="ListParagraph"/>
        <w:numPr>
          <w:ilvl w:val="0"/>
          <w:numId w:val="6"/>
        </w:numPr>
        <w:rPr>
          <w:u w:val="single"/>
        </w:rPr>
      </w:pPr>
      <w:r>
        <w:t xml:space="preserve">Once they answer, to add another person: </w:t>
      </w:r>
    </w:p>
    <w:p w14:paraId="0D849D23" w14:textId="73659ADB" w:rsidR="00731A93" w:rsidRPr="00731A93" w:rsidRDefault="00731A93" w:rsidP="00731A93">
      <w:pPr>
        <w:pStyle w:val="ListParagraph"/>
        <w:numPr>
          <w:ilvl w:val="1"/>
          <w:numId w:val="6"/>
        </w:numPr>
        <w:rPr>
          <w:u w:val="single"/>
        </w:rPr>
      </w:pPr>
      <w:r>
        <w:t>On an iPhone, swipe up and press Add Person</w:t>
      </w:r>
    </w:p>
    <w:p w14:paraId="1BF2CACF" w14:textId="01E59339" w:rsidR="00731A93" w:rsidRPr="00731A93" w:rsidRDefault="00731A93" w:rsidP="00731A93">
      <w:pPr>
        <w:pStyle w:val="ListParagraph"/>
        <w:numPr>
          <w:ilvl w:val="1"/>
          <w:numId w:val="6"/>
        </w:numPr>
      </w:pPr>
      <w:r w:rsidRPr="00731A93">
        <w:t>On a Mac Book or iPad, open the menu button on the left and press Add Person.</w:t>
      </w:r>
    </w:p>
    <w:p w14:paraId="5F4DB19F" w14:textId="1442CF3E" w:rsidR="00731A93" w:rsidRPr="00731A93" w:rsidRDefault="00731A93" w:rsidP="00731A93">
      <w:pPr>
        <w:pStyle w:val="ListParagraph"/>
        <w:numPr>
          <w:ilvl w:val="0"/>
          <w:numId w:val="6"/>
        </w:numPr>
      </w:pPr>
      <w:r w:rsidRPr="00731A93">
        <w:t xml:space="preserve">Repeat for as many new people as necessary (up to 32). </w:t>
      </w:r>
    </w:p>
    <w:p w14:paraId="05C14A69" w14:textId="5A97D750" w:rsidR="00731A93" w:rsidRPr="00731A93" w:rsidRDefault="00731A93" w:rsidP="00731A93">
      <w:pPr>
        <w:pStyle w:val="ListParagraph"/>
        <w:numPr>
          <w:ilvl w:val="0"/>
          <w:numId w:val="6"/>
        </w:numPr>
      </w:pPr>
      <w:r w:rsidRPr="00731A93">
        <w:t>Congrats! You are now connect</w:t>
      </w:r>
      <w:r>
        <w:t xml:space="preserve">ed to a Group FaceTime call. </w:t>
      </w:r>
    </w:p>
    <w:p w14:paraId="046D518A" w14:textId="77777777" w:rsidR="005F4E04" w:rsidRPr="005F4E04" w:rsidRDefault="005F4E04" w:rsidP="005F4E04"/>
    <w:p w14:paraId="50FE1647" w14:textId="3EA98A8B" w:rsidR="005F4E04" w:rsidRDefault="005F4E04" w:rsidP="005F4E04"/>
    <w:p w14:paraId="0934CDCB" w14:textId="77777777" w:rsidR="005F4E04" w:rsidRPr="001A56E5" w:rsidRDefault="005F4E04" w:rsidP="005F4E04"/>
    <w:p w14:paraId="14A05CDF" w14:textId="77777777" w:rsidR="00962C84" w:rsidRDefault="00962C84" w:rsidP="00962C84"/>
    <w:sectPr w:rsidR="00962C84" w:rsidSect="00962C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E6987"/>
    <w:multiLevelType w:val="hybridMultilevel"/>
    <w:tmpl w:val="8968CA90"/>
    <w:lvl w:ilvl="0" w:tplc="F3D4D7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4912587"/>
    <w:multiLevelType w:val="hybridMultilevel"/>
    <w:tmpl w:val="34D6619E"/>
    <w:lvl w:ilvl="0" w:tplc="6BC00626">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1836635"/>
    <w:multiLevelType w:val="hybridMultilevel"/>
    <w:tmpl w:val="8D767ACC"/>
    <w:lvl w:ilvl="0" w:tplc="7806235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F46190F"/>
    <w:multiLevelType w:val="hybridMultilevel"/>
    <w:tmpl w:val="CBA890EE"/>
    <w:lvl w:ilvl="0" w:tplc="C1600298">
      <w:start w:val="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5EDB37D1"/>
    <w:multiLevelType w:val="hybridMultilevel"/>
    <w:tmpl w:val="DF5EBFAA"/>
    <w:lvl w:ilvl="0" w:tplc="61C657E6">
      <w:start w:val="1"/>
      <w:numFmt w:val="decimal"/>
      <w:lvlText w:val="%1."/>
      <w:lvlJc w:val="left"/>
      <w:pPr>
        <w:ind w:left="2520" w:hanging="360"/>
      </w:pPr>
      <w:rPr>
        <w:rFonts w:asciiTheme="minorHAnsi" w:eastAsiaTheme="minorHAnsi" w:hAnsiTheme="minorHAnsi" w:cstheme="minorBidi"/>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6DFF1DCC"/>
    <w:multiLevelType w:val="hybridMultilevel"/>
    <w:tmpl w:val="FE36EE40"/>
    <w:lvl w:ilvl="0" w:tplc="FE8CDAB6">
      <w:start w:val="1"/>
      <w:numFmt w:val="decimal"/>
      <w:lvlText w:val="%1."/>
      <w:lvlJc w:val="left"/>
      <w:pPr>
        <w:ind w:left="1440" w:hanging="360"/>
      </w:pPr>
      <w:rPr>
        <w:rFonts w:hint="default"/>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jYwsjA0NDM0MTBR0lEKTi0uzszPAykwrAUAdkJvpSwAAAA="/>
  </w:docVars>
  <w:rsids>
    <w:rsidRoot w:val="00DE45DC"/>
    <w:rsid w:val="000A4D62"/>
    <w:rsid w:val="001A56E5"/>
    <w:rsid w:val="001D2B9D"/>
    <w:rsid w:val="005F4E04"/>
    <w:rsid w:val="00731A93"/>
    <w:rsid w:val="0074057B"/>
    <w:rsid w:val="00852C46"/>
    <w:rsid w:val="00962C84"/>
    <w:rsid w:val="00BC3823"/>
    <w:rsid w:val="00C20F02"/>
    <w:rsid w:val="00C908C3"/>
    <w:rsid w:val="00D506BE"/>
    <w:rsid w:val="00DA72FB"/>
    <w:rsid w:val="00DE45DC"/>
    <w:rsid w:val="00F74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F6B56"/>
  <w15:chartTrackingRefBased/>
  <w15:docId w15:val="{94D0A010-19E8-9F4C-8713-26490ED4E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45DC"/>
    <w:pPr>
      <w:ind w:left="720"/>
      <w:contextualSpacing/>
    </w:pPr>
  </w:style>
  <w:style w:type="character" w:styleId="Hyperlink">
    <w:name w:val="Hyperlink"/>
    <w:basedOn w:val="DefaultParagraphFont"/>
    <w:uiPriority w:val="99"/>
    <w:unhideWhenUsed/>
    <w:rsid w:val="00BC3823"/>
    <w:rPr>
      <w:color w:val="0563C1" w:themeColor="hyperlink"/>
      <w:u w:val="single"/>
    </w:rPr>
  </w:style>
  <w:style w:type="character" w:styleId="UnresolvedMention">
    <w:name w:val="Unresolved Mention"/>
    <w:basedOn w:val="DefaultParagraphFont"/>
    <w:uiPriority w:val="99"/>
    <w:semiHidden/>
    <w:unhideWhenUsed/>
    <w:rsid w:val="00BC3823"/>
    <w:rPr>
      <w:color w:val="605E5C"/>
      <w:shd w:val="clear" w:color="auto" w:fill="E1DFDD"/>
    </w:rPr>
  </w:style>
  <w:style w:type="character" w:styleId="FollowedHyperlink">
    <w:name w:val="FollowedHyperlink"/>
    <w:basedOn w:val="DefaultParagraphFont"/>
    <w:uiPriority w:val="99"/>
    <w:semiHidden/>
    <w:unhideWhenUsed/>
    <w:rsid w:val="001A56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96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zoom.us/hc/en-us/articles/201362193-How-Do-I-Join-A-Meeting-" TargetMode="External"/><Relationship Id="rId3" Type="http://schemas.openxmlformats.org/officeDocument/2006/relationships/settings" Target="settings.xml"/><Relationship Id="rId7" Type="http://schemas.openxmlformats.org/officeDocument/2006/relationships/hyperlink" Target="https://zoom.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oom.us" TargetMode="External"/><Relationship Id="rId11" Type="http://schemas.openxmlformats.org/officeDocument/2006/relationships/fontTable" Target="fontTable.xml"/><Relationship Id="rId5" Type="http://schemas.openxmlformats.org/officeDocument/2006/relationships/hyperlink" Target="https://support.zoom.us/hc/en-us/articles/201362413-How-Do-I-Schedule-Meetings-" TargetMode="External"/><Relationship Id="rId10" Type="http://schemas.openxmlformats.org/officeDocument/2006/relationships/hyperlink" Target="https://www.youtube.com/watch?v=SOabtqUb2bY&amp;t=128s" TargetMode="External"/><Relationship Id="rId4" Type="http://schemas.openxmlformats.org/officeDocument/2006/relationships/webSettings" Target="webSettings.xml"/><Relationship Id="rId9" Type="http://schemas.openxmlformats.org/officeDocument/2006/relationships/hyperlink" Target="https://hangouts.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Groce</dc:creator>
  <cp:keywords/>
  <dc:description/>
  <cp:lastModifiedBy>Destiny Williams</cp:lastModifiedBy>
  <cp:revision>2</cp:revision>
  <dcterms:created xsi:type="dcterms:W3CDTF">2020-03-18T16:37:00Z</dcterms:created>
  <dcterms:modified xsi:type="dcterms:W3CDTF">2020-03-18T16:37:00Z</dcterms:modified>
</cp:coreProperties>
</file>